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6351CAA0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AB09C1">
        <w:rPr>
          <w:b/>
          <w:bCs/>
          <w:sz w:val="32"/>
          <w:szCs w:val="32"/>
        </w:rPr>
        <w:t>Kansas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A1C45C" w14:textId="77777777" w:rsidR="003D787E" w:rsidRDefault="003D787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25E5EF8B" w:rsidR="00CB37D9" w:rsidRPr="003D787E" w:rsidRDefault="00CB37D9" w:rsidP="003D787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E22C0" w14:textId="77777777" w:rsidR="003D787E" w:rsidRDefault="003D78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F593B3" w14:textId="77777777" w:rsidR="003D787E" w:rsidRDefault="003D78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3887C020" w:rsidR="00AD6FC0" w:rsidRPr="003D787E" w:rsidRDefault="00AD6FC0" w:rsidP="003D787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2865F0" w14:textId="77777777" w:rsidR="003D787E" w:rsidRDefault="003D787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61947"/>
    <w:rsid w:val="003B24BC"/>
    <w:rsid w:val="003B7112"/>
    <w:rsid w:val="003D787E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B09C1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8</Words>
  <Characters>4552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0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